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4-05.</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5; R Core Team, 2021) on macOS Catalina 10.15.7, using the packages ggplot2 (v3.3.3), stringr (v1.4.0), forcats (v0.5.1), tidyr (v1.1.3), readr (v1.4.0), dplyr (v1.0.5), rmarkdown (v2.7), tibble (v3.1.0), purrr (v0.3.4), parameters (v0.12.0), see (v0.6.2), performance (v0.7.0), bayestestR (v0.8.2), report (v0.2.0) and tidyverse (v1.3.0).</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5.</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7.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0.</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1">
        <w:r>
          <w:rPr>
            <w:rStyle w:val="Hyperlink"/>
          </w:rPr>
          <w:t xml:space="preserve">https://easystats.github.io/see/</w:t>
        </w:r>
      </w:hyperlink>
    </w:p>
    <w:p>
      <w:pPr>
        <w:pStyle w:val="Compact"/>
        <w:numPr>
          <w:numId w:val="1012"/>
          <w:ilvl w:val="0"/>
        </w:numPr>
      </w:pPr>
      <w:r>
        <w:t xml:space="preserve">Lüdecke, Makowski, Waggoner &amp; Patil (2020). Assessment of Regression Models Performance. CRAN. Available from</w:t>
      </w:r>
      <w:r>
        <w:t xml:space="preserve"> </w:t>
      </w:r>
      <w:hyperlink r:id="rId72">
        <w:r>
          <w:rPr>
            <w:rStyle w:val="Hyperlink"/>
          </w:rPr>
          <w:t xml:space="preserve">https://easystats.github.io/performanc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4-05T01:09:08Z</dcterms:created>
  <dcterms:modified xsi:type="dcterms:W3CDTF">2021-04-05T01: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